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2"/>
      </w:pPr>
      <w:bookmarkStart w:id="26" w:name="computational-analysis"/>
      <w:bookmarkEnd w:id="26"/>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1"/>
      </w:pPr>
      <w:bookmarkStart w:id="27" w:name="results"/>
      <w:bookmarkEnd w:id="27"/>
      <w:r>
        <w:t xml:space="preserve">Results</w:t>
      </w:r>
    </w:p>
    <w:p>
      <w:pPr>
        <w:pStyle w:val="Heading2"/>
      </w:pPr>
      <w:bookmarkStart w:id="28" w:name="colony-counts"/>
      <w:bookmarkEnd w:id="28"/>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29" w:name="detecting-morphotypes"/>
      <w:bookmarkEnd w:id="29"/>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Heading1"/>
      </w:pPr>
      <w:bookmarkStart w:id="32" w:name="discussion"/>
      <w:bookmarkEnd w:id="32"/>
      <w:r>
        <w:t xml:space="preserve">Discussion</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7)</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8)</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1"/>
      </w:pPr>
      <w:bookmarkStart w:id="33" w:name="sources-cited"/>
      <w:bookmarkEnd w:id="3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8.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c4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08T11:39:49Z</dcterms:created>
  <dcterms:modified xsi:type="dcterms:W3CDTF">2019-03-08T11:39:49Z</dcterms:modified>
</cp:coreProperties>
</file>